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195F55B0" w:rsidR="00D56CB9" w:rsidRDefault="00D56CB9" w:rsidP="00D56CB9">
      <w:pPr>
        <w:pStyle w:val="ListParagraph"/>
        <w:numPr>
          <w:ilvl w:val="1"/>
          <w:numId w:val="11"/>
        </w:numPr>
      </w:pPr>
      <w:r>
        <w:t xml:space="preserve">Configure </w:t>
      </w:r>
      <w:r w:rsidR="004A7DB5">
        <w:t xml:space="preserve">DHCP </w:t>
      </w:r>
      <w:r>
        <w:t>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5D3B1C95" w:rsidR="00D56CB9" w:rsidRDefault="00D56CB9" w:rsidP="00D56CB9">
      <w:pPr>
        <w:pStyle w:val="ListParagraph"/>
        <w:numPr>
          <w:ilvl w:val="1"/>
          <w:numId w:val="11"/>
        </w:numPr>
      </w:pPr>
      <w:r>
        <w:t xml:space="preserve">Managing DNS zones and </w:t>
      </w:r>
      <w:r w:rsidR="004A7DB5">
        <w:t xml:space="preserve">DNS </w:t>
      </w:r>
      <w:r>
        <w:t>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2515CC01" w:rsidR="00D332E9" w:rsidRDefault="00182C60" w:rsidP="0012160D">
      <w:pPr>
        <w:pStyle w:val="ListParagraph"/>
        <w:numPr>
          <w:ilvl w:val="1"/>
          <w:numId w:val="14"/>
        </w:numPr>
      </w:pPr>
      <w:r>
        <w:t>Implement</w:t>
      </w:r>
      <w:r w:rsidR="00FA6907">
        <w:t>ing</w:t>
      </w:r>
      <w:r w:rsidR="00D332E9">
        <w:t xml:space="preserve"> JEA</w:t>
      </w:r>
    </w:p>
    <w:p w14:paraId="7E541B96" w14:textId="06BB707C" w:rsidR="00B36999" w:rsidRDefault="00B36999" w:rsidP="0012160D">
      <w:pPr>
        <w:pStyle w:val="ListParagraph"/>
        <w:numPr>
          <w:ilvl w:val="1"/>
          <w:numId w:val="14"/>
        </w:numPr>
      </w:pPr>
      <w:r>
        <w:t>Implement</w:t>
      </w:r>
      <w:r w:rsidR="00FA6907">
        <w:t>ing</w:t>
      </w:r>
      <w:r>
        <w:t xml:space="preserve"> a CA</w:t>
      </w:r>
    </w:p>
    <w:p w14:paraId="26AF12CC" w14:textId="4579A654" w:rsidR="00B55C3B" w:rsidRPr="00FA6907" w:rsidRDefault="00B55C3B" w:rsidP="0012160D">
      <w:pPr>
        <w:pStyle w:val="ListParagraph"/>
        <w:numPr>
          <w:ilvl w:val="1"/>
          <w:numId w:val="14"/>
        </w:numPr>
        <w:rPr>
          <w:strike/>
        </w:rPr>
      </w:pPr>
      <w:r w:rsidRPr="00FA6907">
        <w:rPr>
          <w:strike/>
        </w:rPr>
        <w:t xml:space="preserve">Reporting on </w:t>
      </w:r>
      <w:r w:rsidR="00806661" w:rsidRPr="00FA6907">
        <w:rPr>
          <w:strike/>
        </w:rPr>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19C18E0D" w14:textId="0F52223B" w:rsidR="00B55C3B" w:rsidRDefault="00B55C3B" w:rsidP="0012160D">
      <w:pPr>
        <w:pStyle w:val="ListParagraph"/>
        <w:numPr>
          <w:ilvl w:val="1"/>
          <w:numId w:val="14"/>
        </w:numPr>
      </w:pPr>
      <w:r>
        <w:t>Discovering Logon Events in Event Log</w:t>
      </w:r>
    </w:p>
    <w:p w14:paraId="5CF7E090" w14:textId="6AD0B5EA" w:rsidR="00E64F29" w:rsidRPr="006E76A9" w:rsidRDefault="00E64F29" w:rsidP="0012160D">
      <w:pPr>
        <w:pStyle w:val="ListParagraph"/>
        <w:numPr>
          <w:ilvl w:val="1"/>
          <w:numId w:val="14"/>
        </w:numPr>
        <w:rPr>
          <w:strike/>
        </w:rPr>
      </w:pPr>
      <w:r w:rsidRPr="006E76A9">
        <w:rPr>
          <w:strike/>
        </w:rPr>
        <w:t>Installing WSL and WSL 2</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59B03455" w:rsidR="002B62C0" w:rsidRDefault="002B62C0" w:rsidP="0012160D">
      <w:pPr>
        <w:pStyle w:val="ListParagraph"/>
        <w:numPr>
          <w:ilvl w:val="0"/>
          <w:numId w:val="16"/>
        </w:numPr>
        <w:jc w:val="both"/>
      </w:pPr>
      <w:r>
        <w:t xml:space="preserve">Creating a scale 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lastRenderedPageBreak/>
        <w:t>Implementing DFS Replication</w:t>
      </w:r>
    </w:p>
    <w:p w14:paraId="5F5D9EAE" w14:textId="2B1AD743" w:rsidR="001E3401" w:rsidRDefault="004B2831" w:rsidP="0012160D">
      <w:pPr>
        <w:pStyle w:val="ListParagraph"/>
        <w:numPr>
          <w:ilvl w:val="0"/>
          <w:numId w:val="16"/>
        </w:numPr>
        <w:jc w:val="both"/>
      </w:pPr>
      <w:r>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lastRenderedPageBreak/>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1"/>
      <w:commentRangeStart w:id="12"/>
      <w:r w:rsidR="00F40CEC" w:rsidRPr="004B2831">
        <w:t>Managing Azure</w:t>
      </w:r>
      <w:commentRangeEnd w:id="11"/>
      <w:r w:rsidR="006C7113" w:rsidRPr="004B2831">
        <w:rPr>
          <w:rStyle w:val="CommentReference"/>
          <w:b/>
          <w:bCs/>
        </w:rPr>
        <w:commentReference w:id="11"/>
      </w:r>
      <w:commentRangeEnd w:id="12"/>
      <w:r w:rsidR="00D2366F">
        <w:rPr>
          <w:rStyle w:val="CommentReference"/>
        </w:rPr>
        <w:commentReference w:id="12"/>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3"/>
      <w:commentRangeStart w:id="14"/>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5"/>
      <w:commentRangeStart w:id="16"/>
      <w:r w:rsidR="00F40CEC" w:rsidRPr="00D2366F">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lastRenderedPageBreak/>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31BCB9AA" w:rsidR="004846F7" w:rsidRPr="004846F7" w:rsidRDefault="00FA6907"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E2789A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FA6907">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79F40" w14:textId="77777777" w:rsidR="00460AF9" w:rsidRDefault="00460AF9" w:rsidP="00B17450">
      <w:pPr>
        <w:spacing w:after="0" w:line="240" w:lineRule="auto"/>
      </w:pPr>
      <w:r>
        <w:separator/>
      </w:r>
    </w:p>
  </w:endnote>
  <w:endnote w:type="continuationSeparator" w:id="0">
    <w:p w14:paraId="7F47884D" w14:textId="77777777" w:rsidR="00460AF9" w:rsidRDefault="00460AF9"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9C93F" w14:textId="77777777" w:rsidR="00460AF9" w:rsidRDefault="00460AF9" w:rsidP="00B17450">
      <w:pPr>
        <w:spacing w:after="0" w:line="240" w:lineRule="auto"/>
      </w:pPr>
      <w:r>
        <w:separator/>
      </w:r>
    </w:p>
  </w:footnote>
  <w:footnote w:type="continuationSeparator" w:id="0">
    <w:p w14:paraId="1E55336C" w14:textId="77777777" w:rsidR="00460AF9" w:rsidRDefault="00460AF9"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460AF9">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7"/>
  </w:num>
  <w:num w:numId="6">
    <w:abstractNumId w:val="14"/>
  </w:num>
  <w:num w:numId="7">
    <w:abstractNumId w:val="2"/>
  </w:num>
  <w:num w:numId="8">
    <w:abstractNumId w:val="10"/>
  </w:num>
  <w:num w:numId="9">
    <w:abstractNumId w:val="19"/>
  </w:num>
  <w:num w:numId="10">
    <w:abstractNumId w:val="16"/>
  </w:num>
  <w:num w:numId="11">
    <w:abstractNumId w:val="9"/>
  </w:num>
  <w:num w:numId="12">
    <w:abstractNumId w:val="20"/>
  </w:num>
  <w:num w:numId="13">
    <w:abstractNumId w:val="4"/>
  </w:num>
  <w:num w:numId="14">
    <w:abstractNumId w:val="7"/>
  </w:num>
  <w:num w:numId="15">
    <w:abstractNumId w:val="6"/>
  </w:num>
  <w:num w:numId="16">
    <w:abstractNumId w:val="1"/>
  </w:num>
  <w:num w:numId="17">
    <w:abstractNumId w:val="18"/>
  </w:num>
  <w:num w:numId="18">
    <w:abstractNumId w:val="3"/>
  </w:num>
  <w:num w:numId="19">
    <w:abstractNumId w:val="11"/>
  </w:num>
  <w:num w:numId="20">
    <w:abstractNumId w:val="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rQUAihS2iiwAAAA="/>
  </w:docVars>
  <w:rsids>
    <w:rsidRoot w:val="00DA7C5D"/>
    <w:rsid w:val="000125ED"/>
    <w:rsid w:val="0006481A"/>
    <w:rsid w:val="00076CDE"/>
    <w:rsid w:val="000968D4"/>
    <w:rsid w:val="000978DB"/>
    <w:rsid w:val="000B0F19"/>
    <w:rsid w:val="000B4334"/>
    <w:rsid w:val="000D1F05"/>
    <w:rsid w:val="00105188"/>
    <w:rsid w:val="001160FC"/>
    <w:rsid w:val="0012160D"/>
    <w:rsid w:val="00151C58"/>
    <w:rsid w:val="00175420"/>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09E8"/>
    <w:rsid w:val="00400EB0"/>
    <w:rsid w:val="00402AD3"/>
    <w:rsid w:val="00460AF9"/>
    <w:rsid w:val="004846F7"/>
    <w:rsid w:val="004A7DB5"/>
    <w:rsid w:val="004B2831"/>
    <w:rsid w:val="004F4283"/>
    <w:rsid w:val="00504AB1"/>
    <w:rsid w:val="00526101"/>
    <w:rsid w:val="005404DE"/>
    <w:rsid w:val="00554250"/>
    <w:rsid w:val="00563ED6"/>
    <w:rsid w:val="005A2700"/>
    <w:rsid w:val="005D33BF"/>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72290"/>
    <w:rsid w:val="00AD4D82"/>
    <w:rsid w:val="00AD70BF"/>
    <w:rsid w:val="00B04992"/>
    <w:rsid w:val="00B17450"/>
    <w:rsid w:val="00B36999"/>
    <w:rsid w:val="00B55C3B"/>
    <w:rsid w:val="00BA5AE3"/>
    <w:rsid w:val="00BC4A93"/>
    <w:rsid w:val="00C01202"/>
    <w:rsid w:val="00C77D14"/>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87</TotalTime>
  <Pages>1</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7</cp:revision>
  <cp:lastPrinted>2020-07-23T10:04:00Z</cp:lastPrinted>
  <dcterms:created xsi:type="dcterms:W3CDTF">2020-12-31T12:51:00Z</dcterms:created>
  <dcterms:modified xsi:type="dcterms:W3CDTF">2021-01-12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